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5FCDED" w14:textId="19FE2587" w:rsidR="0041460D" w:rsidRDefault="0041460D">
      <w:pPr>
        <w:rPr>
          <w:b/>
          <w:bCs/>
        </w:rPr>
      </w:pPr>
      <w:r>
        <w:rPr>
          <w:b/>
          <w:bCs/>
        </w:rPr>
        <w:t>OYESTER-ASSIGNMENT-YASHSHAH</w:t>
      </w:r>
    </w:p>
    <w:p w14:paraId="16ADE9CD" w14:textId="212E898E" w:rsidR="00053E6B" w:rsidRPr="000E201D" w:rsidRDefault="001C6128">
      <w:pPr>
        <w:rPr>
          <w:b/>
          <w:bCs/>
        </w:rPr>
      </w:pPr>
      <w:r w:rsidRPr="000E201D">
        <w:rPr>
          <w:b/>
          <w:bCs/>
        </w:rPr>
        <w:t>1)</w:t>
      </w:r>
      <w:r w:rsidR="004813EB" w:rsidRPr="000E201D">
        <w:rPr>
          <w:b/>
          <w:bCs/>
        </w:rPr>
        <w:t xml:space="preserve"> </w:t>
      </w:r>
      <w:r w:rsidR="004813EB" w:rsidRPr="000E201D">
        <w:rPr>
          <w:b/>
          <w:bCs/>
        </w:rPr>
        <w:t>TABLE-</w:t>
      </w:r>
      <w:r w:rsidR="004813EB" w:rsidRPr="000E201D">
        <w:rPr>
          <w:b/>
          <w:bCs/>
        </w:rPr>
        <w:t>1</w:t>
      </w:r>
    </w:p>
    <w:p w14:paraId="01B4B8BE" w14:textId="3F7F19D1" w:rsidR="001C6128" w:rsidRDefault="001C6128">
      <w:r w:rsidRPr="001C6128">
        <w:t>CREATE TABLE table1 (column1 varchar(255), column2 varchar(255), column3 varchar(255))</w:t>
      </w:r>
    </w:p>
    <w:p w14:paraId="0A0E2D23" w14:textId="42B05A45" w:rsidR="0068473A" w:rsidRDefault="0068473A">
      <w:r w:rsidRPr="0068473A">
        <w:drawing>
          <wp:inline distT="0" distB="0" distL="0" distR="0" wp14:anchorId="75C8CF9D" wp14:editId="59B02114">
            <wp:extent cx="5731510" cy="18389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C53BB" w14:textId="77777777" w:rsidR="001B3812" w:rsidRDefault="001B3812" w:rsidP="001B3812">
      <w:r>
        <w:t>INSERT INTO table1 (column1, column2, column3) VALUES ("value_table1_11",</w:t>
      </w:r>
    </w:p>
    <w:p w14:paraId="5D7537D9" w14:textId="77777777" w:rsidR="001B3812" w:rsidRDefault="001B3812" w:rsidP="001B3812">
      <w:r>
        <w:t>"value_table1_12", "value_table1_13");</w:t>
      </w:r>
    </w:p>
    <w:p w14:paraId="74EC770A" w14:textId="77777777" w:rsidR="001B3812" w:rsidRDefault="001B3812" w:rsidP="001B3812">
      <w:r>
        <w:t>INSERT INTO table1 (column1, column2, column3) VALUES ("value_table1_21",</w:t>
      </w:r>
    </w:p>
    <w:p w14:paraId="2E9FBA76" w14:textId="77777777" w:rsidR="001B3812" w:rsidRDefault="001B3812" w:rsidP="001B3812">
      <w:r>
        <w:t>"value_table1_22", "value_table1_23");</w:t>
      </w:r>
    </w:p>
    <w:p w14:paraId="40C11636" w14:textId="77777777" w:rsidR="001B3812" w:rsidRDefault="001B3812" w:rsidP="001B3812">
      <w:r>
        <w:t>INSERT INTO table1 (column1, column2, column3) VALUES ("value_table1_31",</w:t>
      </w:r>
    </w:p>
    <w:p w14:paraId="0283D0B4" w14:textId="278DAAA8" w:rsidR="001B3812" w:rsidRDefault="001B3812" w:rsidP="001B3812">
      <w:r>
        <w:t>"value_table1_32", "value_table1_33");</w:t>
      </w:r>
    </w:p>
    <w:p w14:paraId="00D8B1DF" w14:textId="081C67A4" w:rsidR="002643CC" w:rsidRDefault="002643CC" w:rsidP="001B3812">
      <w:r w:rsidRPr="002643CC">
        <w:drawing>
          <wp:inline distT="0" distB="0" distL="0" distR="0" wp14:anchorId="44C0ACA9" wp14:editId="04CCBB90">
            <wp:extent cx="5731510" cy="24269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D1936" w14:textId="19659F3C" w:rsidR="005D38B0" w:rsidRPr="000E201D" w:rsidRDefault="005D38B0">
      <w:pPr>
        <w:rPr>
          <w:b/>
          <w:bCs/>
        </w:rPr>
      </w:pPr>
      <w:r w:rsidRPr="000E201D">
        <w:rPr>
          <w:b/>
          <w:bCs/>
        </w:rPr>
        <w:t>2)</w:t>
      </w:r>
      <w:r w:rsidR="004813EB" w:rsidRPr="000E201D">
        <w:rPr>
          <w:b/>
          <w:bCs/>
        </w:rPr>
        <w:t>TABLE-2</w:t>
      </w:r>
    </w:p>
    <w:p w14:paraId="70AFA2F7" w14:textId="77777777" w:rsidR="00480033" w:rsidRDefault="00480033" w:rsidP="00480033">
      <w:r>
        <w:t>CREATE TABLE table2 (column1 varchar(225), column2 varchar(225), column3 varchar(225));</w:t>
      </w:r>
    </w:p>
    <w:p w14:paraId="1D0BCE46" w14:textId="77777777" w:rsidR="00480033" w:rsidRDefault="00480033" w:rsidP="00480033">
      <w:r>
        <w:t>INSERT INTO table2 (column1, column2, column3) VALUES ("value_table2_11",</w:t>
      </w:r>
    </w:p>
    <w:p w14:paraId="68F526AC" w14:textId="77777777" w:rsidR="00480033" w:rsidRDefault="00480033" w:rsidP="00480033">
      <w:r>
        <w:t>"value_table2_12", "value_table2_13");</w:t>
      </w:r>
    </w:p>
    <w:p w14:paraId="1FD98D1F" w14:textId="77777777" w:rsidR="00480033" w:rsidRDefault="00480033" w:rsidP="00480033">
      <w:r>
        <w:t>INSERT INTO table2 (column1, column2, column3) VALUES ("value_table2_21",</w:t>
      </w:r>
    </w:p>
    <w:p w14:paraId="7807A2AB" w14:textId="77777777" w:rsidR="00480033" w:rsidRDefault="00480033" w:rsidP="00480033">
      <w:r>
        <w:t>"value_table2_22", "value_table2_23");</w:t>
      </w:r>
    </w:p>
    <w:p w14:paraId="57F8741A" w14:textId="77777777" w:rsidR="00480033" w:rsidRDefault="00480033" w:rsidP="00480033">
      <w:r>
        <w:lastRenderedPageBreak/>
        <w:t>INSERT INTO table2 (column1, column2, column3) VALUES ("value_table2_31",</w:t>
      </w:r>
    </w:p>
    <w:p w14:paraId="032A451A" w14:textId="7C548A1D" w:rsidR="009A3605" w:rsidRDefault="00480033" w:rsidP="00480033">
      <w:r>
        <w:t>"value_table2_32", "value_table2_33");</w:t>
      </w:r>
    </w:p>
    <w:p w14:paraId="5243768A" w14:textId="1D5BFC88" w:rsidR="00480033" w:rsidRDefault="00480033" w:rsidP="00480033">
      <w:r w:rsidRPr="00480033">
        <w:drawing>
          <wp:inline distT="0" distB="0" distL="0" distR="0" wp14:anchorId="4311351F" wp14:editId="121F90EC">
            <wp:extent cx="5731510" cy="37211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3BE2D" w14:textId="6BDE5798" w:rsidR="00E6563A" w:rsidRDefault="00E6563A" w:rsidP="00480033">
      <w:r w:rsidRPr="00E6563A">
        <w:drawing>
          <wp:inline distT="0" distB="0" distL="0" distR="0" wp14:anchorId="4BD35ED3" wp14:editId="790D4A95">
            <wp:extent cx="5731510" cy="187071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A8A28" w14:textId="735236E3" w:rsidR="009B4967" w:rsidRPr="000E201D" w:rsidRDefault="009B4967">
      <w:pPr>
        <w:rPr>
          <w:b/>
          <w:bCs/>
        </w:rPr>
      </w:pPr>
      <w:r w:rsidRPr="000E201D">
        <w:rPr>
          <w:b/>
          <w:bCs/>
        </w:rPr>
        <w:t>3)</w:t>
      </w:r>
      <w:r w:rsidR="000E201D" w:rsidRPr="000E201D">
        <w:rPr>
          <w:b/>
          <w:bCs/>
        </w:rPr>
        <w:t xml:space="preserve"> </w:t>
      </w:r>
      <w:r w:rsidR="000E201D" w:rsidRPr="000E201D">
        <w:rPr>
          <w:b/>
          <w:bCs/>
        </w:rPr>
        <w:t>keyword_table</w:t>
      </w:r>
    </w:p>
    <w:p w14:paraId="1AFA4F3C" w14:textId="54B0FB69" w:rsidR="009B4967" w:rsidRDefault="009B4967">
      <w:r w:rsidRPr="009B4967">
        <w:t>create table keyword_table(keyword varchar(255),table1 varchar(255),</w:t>
      </w:r>
      <w:proofErr w:type="spellStart"/>
      <w:r w:rsidRPr="009B4967">
        <w:t>columns_names</w:t>
      </w:r>
      <w:proofErr w:type="spellEnd"/>
      <w:r w:rsidRPr="009B4967">
        <w:t xml:space="preserve"> varchar(255))</w:t>
      </w:r>
    </w:p>
    <w:p w14:paraId="24A9CAAE" w14:textId="14DE78F8" w:rsidR="00D41BB0" w:rsidRDefault="00D41BB0">
      <w:r w:rsidRPr="00D41BB0">
        <w:lastRenderedPageBreak/>
        <w:drawing>
          <wp:inline distT="0" distB="0" distL="0" distR="0" wp14:anchorId="491EB6D0" wp14:editId="61585538">
            <wp:extent cx="5731510" cy="189611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36E61" w14:textId="1D800979" w:rsidR="00396D12" w:rsidRDefault="00D80A81" w:rsidP="00D80A81">
      <w:r w:rsidRPr="00D80A81">
        <w:t xml:space="preserve">INSERT INTO keyword_table(keyword, table1, </w:t>
      </w:r>
      <w:proofErr w:type="spellStart"/>
      <w:r w:rsidRPr="00D80A81">
        <w:t>columns_names</w:t>
      </w:r>
      <w:proofErr w:type="spellEnd"/>
      <w:r w:rsidRPr="00D80A81">
        <w:t>) VALUES ("</w:t>
      </w:r>
      <w:proofErr w:type="spellStart"/>
      <w:r w:rsidRPr="00D80A81">
        <w:t>asd</w:t>
      </w:r>
      <w:proofErr w:type="spellEnd"/>
      <w:r w:rsidRPr="00D80A81">
        <w:t>", "table2","[column2, column3]");</w:t>
      </w:r>
    </w:p>
    <w:p w14:paraId="53F83A80" w14:textId="07574E2D" w:rsidR="00D80A81" w:rsidRDefault="00D80A81" w:rsidP="00D80A81">
      <w:r w:rsidRPr="00D80A81">
        <w:drawing>
          <wp:inline distT="0" distB="0" distL="0" distR="0" wp14:anchorId="1464E343" wp14:editId="66B15A2B">
            <wp:extent cx="4442847" cy="1074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62406" cy="107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ED22A" w14:textId="48E59A2B" w:rsidR="00D80A81" w:rsidRDefault="00D80A81" w:rsidP="00D80A81">
      <w:proofErr w:type="spellStart"/>
      <w:r w:rsidRPr="00D80A81">
        <w:t>iNSERT</w:t>
      </w:r>
      <w:proofErr w:type="spellEnd"/>
      <w:r w:rsidRPr="00D80A81">
        <w:t xml:space="preserve"> INTO keyword_table (keyword, table1, </w:t>
      </w:r>
      <w:proofErr w:type="spellStart"/>
      <w:r w:rsidRPr="00D80A81">
        <w:t>columns_names</w:t>
      </w:r>
      <w:proofErr w:type="spellEnd"/>
      <w:r w:rsidRPr="00D80A81">
        <w:t>) VALUES ("</w:t>
      </w:r>
      <w:proofErr w:type="spellStart"/>
      <w:r w:rsidRPr="00D80A81">
        <w:t>xyz</w:t>
      </w:r>
      <w:proofErr w:type="spellEnd"/>
      <w:r w:rsidRPr="00D80A81">
        <w:t>", "table1","[column1, column2]");</w:t>
      </w:r>
    </w:p>
    <w:p w14:paraId="2B5845EE" w14:textId="0CBF799B" w:rsidR="002542AA" w:rsidRDefault="002542AA" w:rsidP="00D80A81">
      <w:r w:rsidRPr="002542AA">
        <w:drawing>
          <wp:inline distT="0" distB="0" distL="0" distR="0" wp14:anchorId="28A8DD04" wp14:editId="5CB38C62">
            <wp:extent cx="5731510" cy="14865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6C6E2" w14:textId="4AFB3935" w:rsidR="00D80A81" w:rsidRDefault="00E6563A" w:rsidP="00D80A81">
      <w:r>
        <w:t xml:space="preserve"> </w:t>
      </w:r>
    </w:p>
    <w:p w14:paraId="22CE7F45" w14:textId="71FD9A12" w:rsidR="00C66920" w:rsidRDefault="00C66920" w:rsidP="00D80A81">
      <w:proofErr w:type="spellStart"/>
      <w:r>
        <w:t>Db.php</w:t>
      </w:r>
      <w:proofErr w:type="spellEnd"/>
    </w:p>
    <w:p w14:paraId="18380CFC" w14:textId="77777777" w:rsidR="00C66920" w:rsidRPr="00C66920" w:rsidRDefault="00C66920" w:rsidP="00C669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66920">
        <w:rPr>
          <w:rFonts w:ascii="Consolas" w:eastAsia="Times New Roman" w:hAnsi="Consolas" w:cs="Times New Roman"/>
          <w:color w:val="BE5046"/>
          <w:sz w:val="21"/>
          <w:szCs w:val="21"/>
          <w:lang w:eastAsia="en-IN"/>
        </w:rPr>
        <w:t>&lt;?php</w:t>
      </w:r>
    </w:p>
    <w:p w14:paraId="3956E17C" w14:textId="77777777" w:rsidR="00C66920" w:rsidRPr="00C66920" w:rsidRDefault="00C66920" w:rsidP="00C669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66920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con</w:t>
      </w: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C66920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C66920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new</w:t>
      </w: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proofErr w:type="spellStart"/>
      <w:r w:rsidRPr="00C66920">
        <w:rPr>
          <w:rFonts w:ascii="Consolas" w:eastAsia="Times New Roman" w:hAnsi="Consolas" w:cs="Times New Roman"/>
          <w:color w:val="E5C07B"/>
          <w:sz w:val="21"/>
          <w:szCs w:val="21"/>
          <w:lang w:eastAsia="en-IN"/>
        </w:rPr>
        <w:t>mysqli</w:t>
      </w:r>
      <w:proofErr w:type="spellEnd"/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C66920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localhost"</w:t>
      </w: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,</w:t>
      </w:r>
      <w:r w:rsidRPr="00C66920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root"</w:t>
      </w: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,</w:t>
      </w:r>
      <w:r w:rsidRPr="00C66920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"</w:t>
      </w: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,</w:t>
      </w:r>
      <w:r w:rsidRPr="00C66920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C66920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oyester</w:t>
      </w:r>
      <w:proofErr w:type="spellEnd"/>
      <w:r w:rsidRPr="00C66920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;</w:t>
      </w:r>
    </w:p>
    <w:p w14:paraId="551525E4" w14:textId="77777777" w:rsidR="00C66920" w:rsidRPr="00C66920" w:rsidRDefault="00C66920" w:rsidP="00C669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66920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f</w:t>
      </w: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(</w:t>
      </w:r>
      <w:r w:rsidRPr="00C66920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con</w:t>
      </w:r>
      <w:r w:rsidRPr="00C66920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-&gt;</w:t>
      </w:r>
      <w:proofErr w:type="spellStart"/>
      <w:r w:rsidRPr="00C66920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connect_error</w:t>
      </w:r>
      <w:proofErr w:type="spellEnd"/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</w:t>
      </w:r>
    </w:p>
    <w:p w14:paraId="275B7F7C" w14:textId="77777777" w:rsidR="00C66920" w:rsidRPr="00C66920" w:rsidRDefault="00C66920" w:rsidP="00C669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{</w:t>
      </w:r>
    </w:p>
    <w:p w14:paraId="7C3681D9" w14:textId="77777777" w:rsidR="00C66920" w:rsidRPr="00C66920" w:rsidRDefault="00C66920" w:rsidP="00C669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</w:t>
      </w:r>
      <w:r w:rsidRPr="00C66920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die</w:t>
      </w: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C66920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Connection failed: "</w:t>
      </w: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C66920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.</w:t>
      </w: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C66920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con</w:t>
      </w:r>
      <w:r w:rsidRPr="00C66920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-&gt;</w:t>
      </w:r>
      <w:proofErr w:type="spellStart"/>
      <w:r w:rsidRPr="00C66920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connect_error</w:t>
      </w:r>
      <w:proofErr w:type="spellEnd"/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;</w:t>
      </w:r>
    </w:p>
    <w:p w14:paraId="52205ED0" w14:textId="77777777" w:rsidR="00C66920" w:rsidRPr="00C66920" w:rsidRDefault="00C66920" w:rsidP="00C669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66920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}</w:t>
      </w:r>
    </w:p>
    <w:p w14:paraId="3EE22A81" w14:textId="77777777" w:rsidR="00C66920" w:rsidRPr="00C66920" w:rsidRDefault="00C66920" w:rsidP="00C66920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C66920">
        <w:rPr>
          <w:rFonts w:ascii="Consolas" w:eastAsia="Times New Roman" w:hAnsi="Consolas" w:cs="Times New Roman"/>
          <w:color w:val="BE5046"/>
          <w:sz w:val="21"/>
          <w:szCs w:val="21"/>
          <w:lang w:eastAsia="en-IN"/>
        </w:rPr>
        <w:t>?&gt;</w:t>
      </w:r>
    </w:p>
    <w:p w14:paraId="290C89C5" w14:textId="6ED4A47B" w:rsidR="00C66920" w:rsidRDefault="00C66920" w:rsidP="00D80A81"/>
    <w:p w14:paraId="6EB6F399" w14:textId="49148BB0" w:rsidR="00D16F45" w:rsidRDefault="00D16F45" w:rsidP="00D80A81">
      <w:proofErr w:type="spellStart"/>
      <w:r>
        <w:t>disptablename.php</w:t>
      </w:r>
      <w:proofErr w:type="spellEnd"/>
    </w:p>
    <w:p w14:paraId="005553A7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BE5046"/>
          <w:sz w:val="21"/>
          <w:szCs w:val="21"/>
          <w:lang w:eastAsia="en-IN"/>
        </w:rPr>
        <w:t>&lt;?php</w:t>
      </w:r>
    </w:p>
    <w:p w14:paraId="6476DAEC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nclude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db.php</w:t>
      </w:r>
      <w:proofErr w:type="spellEnd"/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3EB984D9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nclude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data.html"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6E2A5D62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lastRenderedPageBreak/>
        <w:t>if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proofErr w:type="spellStart"/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isset</w:t>
      </w:r>
      <w:proofErr w:type="spellEnd"/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_GET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submit'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))</w:t>
      </w:r>
    </w:p>
    <w:p w14:paraId="6A4D6FA9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{</w:t>
      </w:r>
    </w:p>
    <w:p w14:paraId="37C1985C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keyword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_GET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keyword'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;</w:t>
      </w:r>
    </w:p>
    <w:p w14:paraId="18FEE5D4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</w:t>
      </w:r>
      <w:proofErr w:type="spellStart"/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url_components</w:t>
      </w:r>
      <w:proofErr w:type="spellEnd"/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proofErr w:type="spellStart"/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parse_url</w:t>
      </w:r>
      <w:proofErr w:type="spellEnd"/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keyword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;</w:t>
      </w:r>
    </w:p>
    <w:p w14:paraId="05C3B8C8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</w:t>
      </w:r>
      <w:proofErr w:type="spellStart"/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parse_str</w:t>
      </w:r>
      <w:proofErr w:type="spellEnd"/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</w:t>
      </w:r>
      <w:proofErr w:type="spellStart"/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url_components</w:t>
      </w:r>
      <w:proofErr w:type="spellEnd"/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query'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, 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params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;</w:t>
      </w:r>
    </w:p>
    <w:p w14:paraId="40947E10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key</w:t>
      </w: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params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source'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;</w:t>
      </w:r>
    </w:p>
    <w:p w14:paraId="1BB50880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</w:t>
      </w:r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key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0B13E46E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</w:t>
      </w:r>
      <w:r w:rsidRPr="0038098B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//  echo $keyword;</w:t>
      </w:r>
    </w:p>
    <w:p w14:paraId="152EFFD8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</w:t>
      </w:r>
      <w:r w:rsidRPr="0038098B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//  $sql = "select table1 from keyword_table where keyword='$keyword'";</w:t>
      </w:r>
    </w:p>
    <w:p w14:paraId="4719B791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f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(</w:t>
      </w:r>
      <w:proofErr w:type="spellStart"/>
      <w:r w:rsidRPr="0038098B">
        <w:rPr>
          <w:rFonts w:ascii="Consolas" w:eastAsia="Times New Roman" w:hAnsi="Consolas" w:cs="Times New Roman"/>
          <w:color w:val="61AFEF"/>
          <w:sz w:val="21"/>
          <w:szCs w:val="21"/>
          <w:lang w:eastAsia="en-IN"/>
        </w:rPr>
        <w:t>mysqli_connect_errno</w:t>
      </w:r>
      <w:proofErr w:type="spellEnd"/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)</w:t>
      </w:r>
    </w:p>
    <w:p w14:paraId="40A4150F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{</w:t>
      </w:r>
    </w:p>
    <w:p w14:paraId="71C8C30D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Failed to connect to MySQL: "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.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61AFEF"/>
          <w:sz w:val="21"/>
          <w:szCs w:val="21"/>
          <w:lang w:eastAsia="en-IN"/>
        </w:rPr>
        <w:t>mysqli_connect_error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;</w:t>
      </w:r>
    </w:p>
    <w:p w14:paraId="3DEFCB6D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}</w:t>
      </w:r>
    </w:p>
    <w:p w14:paraId="335BD842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</w:p>
    <w:p w14:paraId="658436A3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esult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mysqli_query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con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,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select table1 from keyword_table where keyword='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key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"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;</w:t>
      </w:r>
    </w:p>
    <w:p w14:paraId="1C31032D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</w:p>
    <w:p w14:paraId="1F53A7C5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table border='1'&gt;</w:t>
      </w:r>
    </w:p>
    <w:p w14:paraId="675802E9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      &lt;tr&gt;</w:t>
      </w:r>
    </w:p>
    <w:p w14:paraId="36749663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      &lt;</w:t>
      </w:r>
      <w:proofErr w:type="spellStart"/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th</w:t>
      </w:r>
      <w:proofErr w:type="spellEnd"/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&gt;</w:t>
      </w:r>
      <w:proofErr w:type="spellStart"/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Firstname</w:t>
      </w:r>
      <w:proofErr w:type="spellEnd"/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&lt;/</w:t>
      </w:r>
      <w:proofErr w:type="spellStart"/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th</w:t>
      </w:r>
      <w:proofErr w:type="spellEnd"/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&gt;</w:t>
      </w:r>
    </w:p>
    <w:p w14:paraId="31BA2377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</w:p>
    <w:p w14:paraId="4CEF5B5B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      &lt;/tr&gt;"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159084B5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while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ow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proofErr w:type="spellStart"/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mysqli_fetch_array</w:t>
      </w:r>
      <w:proofErr w:type="spellEnd"/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esult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)</w:t>
      </w:r>
    </w:p>
    <w:p w14:paraId="643FD4A4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{</w:t>
      </w:r>
    </w:p>
    <w:p w14:paraId="7FCD7CF4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tr&gt;"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093F93A1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td&gt;"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.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ow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table1'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 </w:t>
      </w:r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.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/td&gt;"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670F4C0C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38098B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// echo "&lt;td&gt;" . $row['</w:t>
      </w:r>
      <w:proofErr w:type="spellStart"/>
      <w:r w:rsidRPr="0038098B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LastName</w:t>
      </w:r>
      <w:proofErr w:type="spellEnd"/>
      <w:r w:rsidRPr="0038098B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'] . "&lt;/td&gt;";</w:t>
      </w:r>
    </w:p>
    <w:p w14:paraId="50E549EA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/tr&gt;"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075182E2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</w:t>
      </w:r>
      <w:proofErr w:type="spellStart"/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tablename</w:t>
      </w:r>
      <w:proofErr w:type="spellEnd"/>
      <w:r w:rsidRPr="0038098B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ow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table1'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;</w:t>
      </w:r>
    </w:p>
    <w:p w14:paraId="5D16C8A7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</w:t>
      </w:r>
      <w:proofErr w:type="spellStart"/>
      <w:r w:rsidRPr="0038098B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tablename</w:t>
      </w:r>
      <w:proofErr w:type="spellEnd"/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4E1CA37B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}</w:t>
      </w:r>
    </w:p>
    <w:p w14:paraId="3BB88657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38098B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38098B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/table&gt;"</w:t>
      </w: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31069D96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}</w:t>
      </w:r>
    </w:p>
    <w:p w14:paraId="65D83F22" w14:textId="77777777" w:rsidR="0038098B" w:rsidRPr="0038098B" w:rsidRDefault="0038098B" w:rsidP="0038098B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38098B">
        <w:rPr>
          <w:rFonts w:ascii="Consolas" w:eastAsia="Times New Roman" w:hAnsi="Consolas" w:cs="Times New Roman"/>
          <w:color w:val="BE5046"/>
          <w:sz w:val="21"/>
          <w:szCs w:val="21"/>
          <w:lang w:eastAsia="en-IN"/>
        </w:rPr>
        <w:t>?&gt;</w:t>
      </w:r>
    </w:p>
    <w:p w14:paraId="343FB6FB" w14:textId="16FF7567" w:rsidR="0038098B" w:rsidRDefault="0038098B" w:rsidP="00D80A81"/>
    <w:p w14:paraId="6147B74C" w14:textId="039BBAFA" w:rsidR="003E3172" w:rsidRDefault="003E3172" w:rsidP="00D80A81">
      <w:proofErr w:type="spellStart"/>
      <w:r>
        <w:t>Index.php</w:t>
      </w:r>
      <w:proofErr w:type="spellEnd"/>
    </w:p>
    <w:p w14:paraId="55282955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BE5046"/>
          <w:sz w:val="21"/>
          <w:szCs w:val="21"/>
          <w:lang w:eastAsia="en-IN"/>
        </w:rPr>
        <w:t>&lt;?php</w:t>
      </w:r>
    </w:p>
    <w:p w14:paraId="00C674E7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nclude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proofErr w:type="spellStart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db.php</w:t>
      </w:r>
      <w:proofErr w:type="spellEnd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587F7F48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nclude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data.html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2E42E44B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f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proofErr w:type="spellStart"/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isset</w:t>
      </w:r>
      <w:proofErr w:type="spellEnd"/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_GET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submit'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))</w:t>
      </w:r>
    </w:p>
    <w:p w14:paraId="573CEF35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{</w:t>
      </w:r>
    </w:p>
    <w:p w14:paraId="57B1958D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keyword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_GET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keyword'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;</w:t>
      </w:r>
    </w:p>
    <w:p w14:paraId="52C31F22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</w:t>
      </w:r>
      <w:proofErr w:type="spellStart"/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url_components</w:t>
      </w:r>
      <w:proofErr w:type="spellEnd"/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proofErr w:type="spellStart"/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parse_url</w:t>
      </w:r>
      <w:proofErr w:type="spellEnd"/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keyword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;</w:t>
      </w:r>
    </w:p>
    <w:p w14:paraId="228E3E2F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</w:t>
      </w:r>
      <w:proofErr w:type="spellStart"/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parse_str</w:t>
      </w:r>
      <w:proofErr w:type="spellEnd"/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</w:t>
      </w:r>
      <w:proofErr w:type="spellStart"/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url_components</w:t>
      </w:r>
      <w:proofErr w:type="spellEnd"/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query'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,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params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;</w:t>
      </w:r>
    </w:p>
    <w:p w14:paraId="45F45AF4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key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params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source'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;</w:t>
      </w:r>
    </w:p>
    <w:p w14:paraId="4A52203A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</w:t>
      </w:r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//  echo $key;</w:t>
      </w:r>
    </w:p>
    <w:p w14:paraId="4BAB25E4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</w:t>
      </w:r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//  echo $keyword;</w:t>
      </w:r>
    </w:p>
    <w:p w14:paraId="7FD966FA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lastRenderedPageBreak/>
        <w:t>   </w:t>
      </w:r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//  $sql = "select table1 from keyword_table where keyword='$keyword'";</w:t>
      </w:r>
    </w:p>
    <w:p w14:paraId="52508C24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if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(</w:t>
      </w:r>
      <w:proofErr w:type="spellStart"/>
      <w:r w:rsidRPr="00875B36">
        <w:rPr>
          <w:rFonts w:ascii="Consolas" w:eastAsia="Times New Roman" w:hAnsi="Consolas" w:cs="Times New Roman"/>
          <w:color w:val="61AFEF"/>
          <w:sz w:val="21"/>
          <w:szCs w:val="21"/>
          <w:lang w:eastAsia="en-IN"/>
        </w:rPr>
        <w:t>mysqli_connect_errno</w:t>
      </w:r>
      <w:proofErr w:type="spellEnd"/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)</w:t>
      </w:r>
    </w:p>
    <w:p w14:paraId="771D1CB6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{</w:t>
      </w:r>
    </w:p>
    <w:p w14:paraId="32E377F1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Failed to connect to MySQL: 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.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61AFEF"/>
          <w:sz w:val="21"/>
          <w:szCs w:val="21"/>
          <w:lang w:eastAsia="en-IN"/>
        </w:rPr>
        <w:t>mysqli_connect_error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);</w:t>
      </w:r>
    </w:p>
    <w:p w14:paraId="5B7D1BE9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}</w:t>
      </w:r>
    </w:p>
    <w:p w14:paraId="69A49ECC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</w:p>
    <w:p w14:paraId="6B6CDA30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esult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mysqli_query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con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,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select table1 from keyword_table where keyword='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key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;</w:t>
      </w:r>
    </w:p>
    <w:p w14:paraId="49FB5AB9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</w:p>
    <w:p w14:paraId="4AD44BA4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table border='1'&gt;</w:t>
      </w:r>
    </w:p>
    <w:p w14:paraId="4D66A3A6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      &lt;tr&gt;</w:t>
      </w:r>
    </w:p>
    <w:p w14:paraId="75A105AC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      &lt;</w:t>
      </w:r>
      <w:proofErr w:type="spellStart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th</w:t>
      </w:r>
      <w:proofErr w:type="spellEnd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&gt;&lt;b&gt;Table Name&lt;/b&gt;&lt;/</w:t>
      </w:r>
      <w:proofErr w:type="spellStart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th</w:t>
      </w:r>
      <w:proofErr w:type="spellEnd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&gt;</w:t>
      </w:r>
    </w:p>
    <w:p w14:paraId="3D6386AE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</w:p>
    <w:p w14:paraId="2E3289F8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      &lt;/tr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63E3B0E1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while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ow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proofErr w:type="spellStart"/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mysqli_fetch_array</w:t>
      </w:r>
      <w:proofErr w:type="spellEnd"/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esult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)</w:t>
      </w:r>
    </w:p>
    <w:p w14:paraId="31059403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{</w:t>
      </w:r>
    </w:p>
    <w:p w14:paraId="3E0BFCA0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tr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6CE74F2D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td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.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ow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table1'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.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/td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00D57560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// echo "&lt;td&gt;" . $row['</w:t>
      </w:r>
      <w:proofErr w:type="spellStart"/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LastName</w:t>
      </w:r>
      <w:proofErr w:type="spellEnd"/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'] . "&lt;/td&gt;";</w:t>
      </w:r>
    </w:p>
    <w:p w14:paraId="18049974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/tr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037FA5C0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</w:t>
      </w:r>
      <w:proofErr w:type="spellStart"/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tablename</w:t>
      </w:r>
      <w:proofErr w:type="spellEnd"/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ow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table1'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;</w:t>
      </w:r>
    </w:p>
    <w:p w14:paraId="530674FA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</w:t>
      </w:r>
      <w:proofErr w:type="spellStart"/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tablename</w:t>
      </w:r>
      <w:proofErr w:type="spellEnd"/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39C2822F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}</w:t>
      </w:r>
    </w:p>
    <w:p w14:paraId="760921AF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/table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575E23E5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// $</w:t>
      </w:r>
      <w:proofErr w:type="spellStart"/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tablename</w:t>
      </w:r>
      <w:proofErr w:type="spellEnd"/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=$row['table1'];</w:t>
      </w:r>
    </w:p>
    <w:p w14:paraId="5193E2A1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// echo "table name " ."$</w:t>
      </w:r>
      <w:proofErr w:type="spellStart"/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tablename</w:t>
      </w:r>
      <w:proofErr w:type="spellEnd"/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";</w:t>
      </w:r>
    </w:p>
    <w:p w14:paraId="316A1D8B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esult2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proofErr w:type="spellStart"/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mysqli_query</w:t>
      </w:r>
      <w:proofErr w:type="spellEnd"/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</w:t>
      </w:r>
      <w:proofErr w:type="spellStart"/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con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,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select</w:t>
      </w:r>
      <w:proofErr w:type="spellEnd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 * from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</w:t>
      </w:r>
      <w:proofErr w:type="spellStart"/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tablename</w:t>
      </w:r>
      <w:proofErr w:type="spellEnd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;</w:t>
      </w:r>
    </w:p>
    <w:p w14:paraId="4EFC3C48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table border='1'&gt;</w:t>
      </w:r>
    </w:p>
    <w:p w14:paraId="3DA16761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      &lt;tr&gt;</w:t>
      </w:r>
    </w:p>
    <w:p w14:paraId="7407CA2E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      &lt;</w:t>
      </w:r>
      <w:proofErr w:type="spellStart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th</w:t>
      </w:r>
      <w:proofErr w:type="spellEnd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&gt;column1&lt;/</w:t>
      </w:r>
      <w:proofErr w:type="spellStart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th</w:t>
      </w:r>
      <w:proofErr w:type="spellEnd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&gt;</w:t>
      </w:r>
    </w:p>
    <w:p w14:paraId="69E42DA9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      &lt;</w:t>
      </w:r>
      <w:proofErr w:type="spellStart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th</w:t>
      </w:r>
      <w:proofErr w:type="spellEnd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&gt;column2&lt;/</w:t>
      </w:r>
      <w:proofErr w:type="spellStart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th</w:t>
      </w:r>
      <w:proofErr w:type="spellEnd"/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&gt;</w:t>
      </w:r>
    </w:p>
    <w:p w14:paraId="71B89C69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      &lt;/tr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52555730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while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ow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=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proofErr w:type="spellStart"/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mysqli_fetch_array</w:t>
      </w:r>
      <w:proofErr w:type="spellEnd"/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esult2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)</w:t>
      </w:r>
    </w:p>
    <w:p w14:paraId="2EFEADC5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{</w:t>
      </w:r>
    </w:p>
    <w:p w14:paraId="7B5D3687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tr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4201E2B0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td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.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ow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column1'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.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/td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5D624756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td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.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row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[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'column2'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] </w:t>
      </w:r>
      <w:r w:rsidRPr="00875B36">
        <w:rPr>
          <w:rFonts w:ascii="Consolas" w:eastAsia="Times New Roman" w:hAnsi="Consolas" w:cs="Times New Roman"/>
          <w:color w:val="C678DD"/>
          <w:sz w:val="21"/>
          <w:szCs w:val="21"/>
          <w:lang w:eastAsia="en-IN"/>
        </w:rPr>
        <w:t>.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/td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1E57A06F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i/>
          <w:iCs/>
          <w:color w:val="5C6370"/>
          <w:sz w:val="21"/>
          <w:szCs w:val="21"/>
          <w:lang w:eastAsia="en-IN"/>
        </w:rPr>
        <w:t>// echo "&lt;td&gt;" . $row['column3'] . "&lt;/td&gt;";</w:t>
      </w:r>
    </w:p>
    <w:p w14:paraId="22B29546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/tr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381554D4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}</w:t>
      </w:r>
    </w:p>
    <w:p w14:paraId="25641DE9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echo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</w:t>
      </w:r>
      <w:r w:rsidRPr="00875B36">
        <w:rPr>
          <w:rFonts w:ascii="Consolas" w:eastAsia="Times New Roman" w:hAnsi="Consolas" w:cs="Times New Roman"/>
          <w:color w:val="98C379"/>
          <w:sz w:val="21"/>
          <w:szCs w:val="21"/>
          <w:lang w:eastAsia="en-IN"/>
        </w:rPr>
        <w:t>"&lt;/table&gt;"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;</w:t>
      </w:r>
    </w:p>
    <w:p w14:paraId="0CDC45C5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</w:p>
    <w:p w14:paraId="796D4D09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   </w:t>
      </w:r>
      <w:proofErr w:type="spellStart"/>
      <w:r w:rsidRPr="00875B36">
        <w:rPr>
          <w:rFonts w:ascii="Consolas" w:eastAsia="Times New Roman" w:hAnsi="Consolas" w:cs="Times New Roman"/>
          <w:color w:val="56B6C2"/>
          <w:sz w:val="21"/>
          <w:szCs w:val="21"/>
          <w:lang w:eastAsia="en-IN"/>
        </w:rPr>
        <w:t>mysqli_close</w:t>
      </w:r>
      <w:proofErr w:type="spellEnd"/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(</w:t>
      </w:r>
      <w:r w:rsidRPr="00875B36">
        <w:rPr>
          <w:rFonts w:ascii="Consolas" w:eastAsia="Times New Roman" w:hAnsi="Consolas" w:cs="Times New Roman"/>
          <w:color w:val="E06C75"/>
          <w:sz w:val="21"/>
          <w:szCs w:val="21"/>
          <w:lang w:eastAsia="en-IN"/>
        </w:rPr>
        <w:t>$con</w:t>
      </w: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);</w:t>
      </w:r>
    </w:p>
    <w:p w14:paraId="7131547E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  <w:t>   }</w:t>
      </w:r>
    </w:p>
    <w:p w14:paraId="0C835A4A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  <w:r w:rsidRPr="00875B36">
        <w:rPr>
          <w:rFonts w:ascii="Consolas" w:eastAsia="Times New Roman" w:hAnsi="Consolas" w:cs="Times New Roman"/>
          <w:color w:val="BE5046"/>
          <w:sz w:val="21"/>
          <w:szCs w:val="21"/>
          <w:lang w:eastAsia="en-IN"/>
        </w:rPr>
        <w:t>?&gt;</w:t>
      </w:r>
    </w:p>
    <w:p w14:paraId="262B8DBE" w14:textId="77777777" w:rsidR="00875B36" w:rsidRPr="00875B36" w:rsidRDefault="00875B36" w:rsidP="00875B3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IN"/>
        </w:rPr>
      </w:pPr>
    </w:p>
    <w:p w14:paraId="0860BE19" w14:textId="3269250D" w:rsidR="003E3172" w:rsidRDefault="002A2423" w:rsidP="00D80A81">
      <w:r>
        <w:t>OUTPUT</w:t>
      </w:r>
    </w:p>
    <w:p w14:paraId="06BF32B3" w14:textId="7391CE08" w:rsidR="002A2423" w:rsidRDefault="002A2423" w:rsidP="00D80A81">
      <w:r>
        <w:t>1)</w:t>
      </w:r>
    </w:p>
    <w:p w14:paraId="3B99F4A7" w14:textId="1A6DE48E" w:rsidR="002A2423" w:rsidRDefault="002A2423" w:rsidP="00D80A81">
      <w:r w:rsidRPr="002A2423">
        <w:lastRenderedPageBreak/>
        <w:drawing>
          <wp:inline distT="0" distB="0" distL="0" distR="0" wp14:anchorId="2A9B785B" wp14:editId="296512CD">
            <wp:extent cx="3258005" cy="1476581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CD4DC" w14:textId="397D2576" w:rsidR="00B37D6A" w:rsidRPr="0041460D" w:rsidRDefault="00B37D6A" w:rsidP="00D80A81">
      <w:pPr>
        <w:rPr>
          <w:b/>
          <w:bCs/>
        </w:rPr>
      </w:pPr>
      <w:r w:rsidRPr="0041460D">
        <w:rPr>
          <w:b/>
          <w:bCs/>
        </w:rPr>
        <w:t>2)ENTERING KEYWORD-XYXZ</w:t>
      </w:r>
    </w:p>
    <w:p w14:paraId="1112EED8" w14:textId="51817A28" w:rsidR="00B37D6A" w:rsidRDefault="00B37D6A" w:rsidP="00D80A81">
      <w:r w:rsidRPr="00B37D6A">
        <w:drawing>
          <wp:inline distT="0" distB="0" distL="0" distR="0" wp14:anchorId="593BFF10" wp14:editId="6DB4F0A9">
            <wp:extent cx="2514951" cy="638264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8269F" w14:textId="769A522D" w:rsidR="00B37D6A" w:rsidRPr="0041460D" w:rsidRDefault="00B37D6A" w:rsidP="00D80A81">
      <w:pPr>
        <w:rPr>
          <w:b/>
          <w:bCs/>
        </w:rPr>
      </w:pPr>
      <w:r w:rsidRPr="0041460D">
        <w:rPr>
          <w:b/>
          <w:bCs/>
        </w:rPr>
        <w:t xml:space="preserve">3)IT WILL DISPLAY TABLE NAME </w:t>
      </w:r>
    </w:p>
    <w:p w14:paraId="194F88DA" w14:textId="4F3F7BCB" w:rsidR="00B37D6A" w:rsidRDefault="00B37D6A" w:rsidP="00D80A81">
      <w:r w:rsidRPr="00B37D6A">
        <w:drawing>
          <wp:inline distT="0" distB="0" distL="0" distR="0" wp14:anchorId="09358B78" wp14:editId="66343B7B">
            <wp:extent cx="2724530" cy="1400370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CED8B" w14:textId="1672BF2A" w:rsidR="00612D2D" w:rsidRPr="0041460D" w:rsidRDefault="00612D2D" w:rsidP="00D80A81">
      <w:pPr>
        <w:rPr>
          <w:b/>
          <w:bCs/>
        </w:rPr>
      </w:pPr>
      <w:r w:rsidRPr="0041460D">
        <w:rPr>
          <w:b/>
          <w:bCs/>
        </w:rPr>
        <w:t>4)NOW WE HAVE TO DISPLAY DATA OF TABLE1</w:t>
      </w:r>
    </w:p>
    <w:p w14:paraId="4B1C64CE" w14:textId="78C96F9C" w:rsidR="00612D2D" w:rsidRDefault="00612D2D" w:rsidP="00D80A81">
      <w:r w:rsidRPr="00612D2D">
        <w:drawing>
          <wp:inline distT="0" distB="0" distL="0" distR="0" wp14:anchorId="5101392D" wp14:editId="36FB5F78">
            <wp:extent cx="3543795" cy="2314898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BB79E" w14:textId="0C576523" w:rsidR="00AF2ED9" w:rsidRPr="0041460D" w:rsidRDefault="00AF2ED9" w:rsidP="00D80A81">
      <w:pPr>
        <w:rPr>
          <w:b/>
          <w:bCs/>
        </w:rPr>
      </w:pPr>
      <w:r w:rsidRPr="0041460D">
        <w:rPr>
          <w:b/>
          <w:bCs/>
        </w:rPr>
        <w:t>5)</w:t>
      </w:r>
      <w:r w:rsidR="00B866FB" w:rsidRPr="0041460D">
        <w:rPr>
          <w:b/>
          <w:bCs/>
        </w:rPr>
        <w:t>trying second output</w:t>
      </w:r>
    </w:p>
    <w:p w14:paraId="78B7A939" w14:textId="033DCB4C" w:rsidR="00AF2ED9" w:rsidRDefault="00AF2ED9" w:rsidP="00D80A81">
      <w:r w:rsidRPr="00AF2ED9">
        <w:drawing>
          <wp:inline distT="0" distB="0" distL="0" distR="0" wp14:anchorId="4896A8C5" wp14:editId="56D56096">
            <wp:extent cx="3696216" cy="135273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CC513" w14:textId="41F892FE" w:rsidR="002714E7" w:rsidRDefault="002714E7" w:rsidP="00D80A81">
      <w:r w:rsidRPr="002714E7">
        <w:lastRenderedPageBreak/>
        <w:drawing>
          <wp:inline distT="0" distB="0" distL="0" distR="0" wp14:anchorId="3A88A392" wp14:editId="26F7FCE5">
            <wp:extent cx="3038899" cy="281979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BFB01" w14:textId="3DA2DAC1" w:rsidR="0041460D" w:rsidRDefault="0041460D" w:rsidP="00D80A81">
      <w:r>
        <w:t xml:space="preserve">NOTE-I HAVE WORKED REALLY HARD ON THIS ASSIGNMENT PLEASE CONSIDER IT </w:t>
      </w:r>
    </w:p>
    <w:sectPr w:rsidR="0041460D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BAA924" w14:textId="77777777" w:rsidR="00DC5A85" w:rsidRDefault="00DC5A85" w:rsidP="0041460D">
      <w:pPr>
        <w:spacing w:after="0" w:line="240" w:lineRule="auto"/>
      </w:pPr>
      <w:r>
        <w:separator/>
      </w:r>
    </w:p>
  </w:endnote>
  <w:endnote w:type="continuationSeparator" w:id="0">
    <w:p w14:paraId="388AF8BB" w14:textId="77777777" w:rsidR="00DC5A85" w:rsidRDefault="00DC5A85" w:rsidP="00414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57208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711728" w14:textId="657E8199" w:rsidR="0041460D" w:rsidRDefault="0041460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FE3D0D" w14:textId="77777777" w:rsidR="0041460D" w:rsidRDefault="004146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7D56FF" w14:textId="77777777" w:rsidR="00DC5A85" w:rsidRDefault="00DC5A85" w:rsidP="0041460D">
      <w:pPr>
        <w:spacing w:after="0" w:line="240" w:lineRule="auto"/>
      </w:pPr>
      <w:r>
        <w:separator/>
      </w:r>
    </w:p>
  </w:footnote>
  <w:footnote w:type="continuationSeparator" w:id="0">
    <w:p w14:paraId="52A9B9AD" w14:textId="77777777" w:rsidR="00DC5A85" w:rsidRDefault="00DC5A85" w:rsidP="004146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1C0B8B" w14:textId="23FD2F75" w:rsidR="0041460D" w:rsidRPr="0041460D" w:rsidRDefault="0041460D">
    <w:pPr>
      <w:pStyle w:val="Header"/>
      <w:rPr>
        <w:b/>
        <w:bCs/>
      </w:rPr>
    </w:pPr>
    <w:r w:rsidRPr="0041460D">
      <w:rPr>
        <w:b/>
        <w:bCs/>
      </w:rPr>
      <w:t>YASHSHAH-OYESTER-PHP-ASSIGNMENT</w:t>
    </w:r>
  </w:p>
  <w:p w14:paraId="094E6A0E" w14:textId="77777777" w:rsidR="0041460D" w:rsidRDefault="0041460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zAxNjE1sjAyM7BU0lEKTi0uzszPAykwrAUA9o7gtiwAAAA="/>
  </w:docVars>
  <w:rsids>
    <w:rsidRoot w:val="006F1BC0"/>
    <w:rsid w:val="00053E6B"/>
    <w:rsid w:val="000E201D"/>
    <w:rsid w:val="001B3812"/>
    <w:rsid w:val="001C6128"/>
    <w:rsid w:val="002542AA"/>
    <w:rsid w:val="002643CC"/>
    <w:rsid w:val="002714E7"/>
    <w:rsid w:val="002A2423"/>
    <w:rsid w:val="0038098B"/>
    <w:rsid w:val="00396D12"/>
    <w:rsid w:val="003E3172"/>
    <w:rsid w:val="0041460D"/>
    <w:rsid w:val="00480033"/>
    <w:rsid w:val="004813EB"/>
    <w:rsid w:val="005D38B0"/>
    <w:rsid w:val="00612D2D"/>
    <w:rsid w:val="0068473A"/>
    <w:rsid w:val="006F1BC0"/>
    <w:rsid w:val="00875B36"/>
    <w:rsid w:val="009A3605"/>
    <w:rsid w:val="009B4967"/>
    <w:rsid w:val="00AF2ED9"/>
    <w:rsid w:val="00B37D6A"/>
    <w:rsid w:val="00B866FB"/>
    <w:rsid w:val="00C66920"/>
    <w:rsid w:val="00CF5B17"/>
    <w:rsid w:val="00D15BCA"/>
    <w:rsid w:val="00D16F45"/>
    <w:rsid w:val="00D41BB0"/>
    <w:rsid w:val="00D80A81"/>
    <w:rsid w:val="00DC5A85"/>
    <w:rsid w:val="00DE6088"/>
    <w:rsid w:val="00E6563A"/>
    <w:rsid w:val="00ED5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9757"/>
  <w15:chartTrackingRefBased/>
  <w15:docId w15:val="{8164E1E8-414D-4E83-90C7-139A04AD3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46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460D"/>
  </w:style>
  <w:style w:type="paragraph" w:styleId="Footer">
    <w:name w:val="footer"/>
    <w:basedOn w:val="Normal"/>
    <w:link w:val="FooterChar"/>
    <w:uiPriority w:val="99"/>
    <w:unhideWhenUsed/>
    <w:rsid w:val="004146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46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6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3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4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0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7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8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2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2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75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80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18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3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7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shah3698@gmail.com</dc:creator>
  <cp:keywords/>
  <dc:description/>
  <cp:lastModifiedBy>yashshah3698@gmail.com</cp:lastModifiedBy>
  <cp:revision>31</cp:revision>
  <dcterms:created xsi:type="dcterms:W3CDTF">2021-10-01T14:00:00Z</dcterms:created>
  <dcterms:modified xsi:type="dcterms:W3CDTF">2021-10-01T20:58:00Z</dcterms:modified>
</cp:coreProperties>
</file>